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1FEDB" w14:textId="77777777" w:rsidR="00B64B6A" w:rsidRDefault="00B64B6A" w:rsidP="00B64B6A">
      <w:pPr>
        <w:pStyle w:val="2"/>
        <w:numPr>
          <w:ilvl w:val="0"/>
          <w:numId w:val="0"/>
        </w:numPr>
        <w:spacing w:before="40"/>
        <w:jc w:val="center"/>
        <w:rPr>
          <w:color w:val="642D08"/>
          <w:sz w:val="40"/>
          <w:szCs w:val="32"/>
          <w:lang w:val="en-US"/>
        </w:rPr>
      </w:pPr>
      <w:r w:rsidRPr="00B64B6A">
        <w:rPr>
          <w:color w:val="642D08"/>
          <w:sz w:val="40"/>
          <w:szCs w:val="32"/>
        </w:rPr>
        <w:t>Изпит по "Основи на програмирането"</w:t>
      </w:r>
    </w:p>
    <w:p w14:paraId="2A0C1BC5" w14:textId="3E48639B" w:rsidR="003E3FF3" w:rsidRDefault="003E3FF3" w:rsidP="003E3FF3">
      <w:pPr>
        <w:pStyle w:val="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5. </w:t>
      </w:r>
      <w:r>
        <w:t>Туристически магазин</w:t>
      </w:r>
    </w:p>
    <w:p w14:paraId="4068F127" w14:textId="7BD2DC54" w:rsidR="005F6246" w:rsidRPr="005F6246" w:rsidRDefault="003E3FF3" w:rsidP="005F6246">
      <w:pPr>
        <w:rPr>
          <w:rStyle w:val="a5"/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r w:rsidR="005F6246">
        <w:fldChar w:fldCharType="begin"/>
      </w:r>
      <w:r w:rsidR="005F6246">
        <w:instrText>HYPERLINK "https://alpha.judge.softuni.org/contests/programming-basics-online-example-exam-8/1654/practice" \l "1"</w:instrText>
      </w:r>
      <w:r w:rsidR="005F6246">
        <w:fldChar w:fldCharType="separate"/>
      </w:r>
      <w:r w:rsidR="005F6246" w:rsidRPr="005F6246">
        <w:rPr>
          <w:rStyle w:val="a5"/>
        </w:rPr>
        <w:t>https://alpha.judge.softuni.org/contests/programming-basics-online-example-exam-8/1654/practice#1</w:t>
      </w:r>
    </w:p>
    <w:p w14:paraId="5C501A59" w14:textId="4C9E48A9" w:rsidR="003E3FF3" w:rsidRDefault="005F6246" w:rsidP="005F6246">
      <w:r>
        <w:fldChar w:fldCharType="end"/>
      </w:r>
      <w:r w:rsidR="003E3FF3">
        <w:t>Времето се затопля и туристи</w:t>
      </w:r>
      <w:r w:rsidR="000F1CCF">
        <w:t>те</w:t>
      </w:r>
      <w:r w:rsidR="003E3FF3">
        <w:t xml:space="preserve"> започват да си правят разходки високо в планината, където все още </w:t>
      </w:r>
      <w:r w:rsidR="000F1CCF">
        <w:t xml:space="preserve">има </w:t>
      </w:r>
      <w:r w:rsidR="003E3FF3">
        <w:t>сняг, като за целта те трябва да закупят нужната туристическа екипировка.</w:t>
      </w:r>
    </w:p>
    <w:p w14:paraId="080FB1E9" w14:textId="77777777" w:rsidR="003E3FF3" w:rsidRDefault="003E3FF3" w:rsidP="003E3FF3">
      <w:pPr>
        <w:spacing w:before="40" w:after="40"/>
        <w:rPr>
          <w:b/>
        </w:rPr>
      </w:pPr>
      <w:r>
        <w:t xml:space="preserve">Вашата задача е да </w:t>
      </w:r>
      <w:r>
        <w:rPr>
          <w:b/>
        </w:rPr>
        <w:t>напишете програма</w:t>
      </w:r>
      <w:r>
        <w:t xml:space="preserve">, която да изчислява, </w:t>
      </w:r>
      <w:r>
        <w:rPr>
          <w:b/>
        </w:rPr>
        <w:t>стойността на екипировката</w:t>
      </w:r>
      <w:r>
        <w:t xml:space="preserve">, както и </w:t>
      </w:r>
      <w:r>
        <w:rPr>
          <w:b/>
        </w:rPr>
        <w:t>дали определения бюджет е достатъчен или не</w:t>
      </w:r>
      <w:r>
        <w:t xml:space="preserve">, като се знае, че в магазина има </w:t>
      </w:r>
      <w:r>
        <w:rPr>
          <w:b/>
        </w:rPr>
        <w:t>следната промоция: Всеки трети продукт е на половин цена.</w:t>
      </w:r>
    </w:p>
    <w:p w14:paraId="5D28E87F" w14:textId="77777777" w:rsidR="003E3FF3" w:rsidRDefault="003E3FF3" w:rsidP="003E3FF3">
      <w:pPr>
        <w:pStyle w:val="3"/>
        <w:spacing w:before="40"/>
      </w:pPr>
      <w:r>
        <w:t>Вход</w:t>
      </w:r>
    </w:p>
    <w:p w14:paraId="056C3A77" w14:textId="77777777" w:rsidR="003E3FF3" w:rsidRDefault="003E3FF3" w:rsidP="003E3FF3">
      <w:pPr>
        <w:spacing w:before="40" w:after="40"/>
      </w:pPr>
      <w:r>
        <w:t>От конзолата се чете:</w:t>
      </w:r>
    </w:p>
    <w:p w14:paraId="240B910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  <w:rPr>
          <w:b/>
          <w:bCs/>
          <w:lang w:val="en-US"/>
        </w:rPr>
      </w:pPr>
      <w:r>
        <w:rPr>
          <w:b/>
          <w:bCs/>
        </w:rPr>
        <w:t xml:space="preserve">На първи ред – бюджетът -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  <w:lang w:val="en-US"/>
        </w:rPr>
        <w:t>10</w:t>
      </w:r>
      <w:r>
        <w:rPr>
          <w:b/>
          <w:bCs/>
        </w:rPr>
        <w:t>0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6AC8141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</w:pPr>
      <w:r>
        <w:rPr>
          <w:b/>
          <w:bCs/>
        </w:rPr>
        <w:t xml:space="preserve">След това поредица от два реда </w:t>
      </w:r>
      <w:r>
        <w:rPr>
          <w:rFonts w:ascii="Calibri" w:eastAsia="Calibri" w:hAnsi="Calibri" w:cs="Times New Roman"/>
          <w:b/>
          <w:bCs/>
        </w:rPr>
        <w:t xml:space="preserve">(до получаване на команд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eastAsia="Calibri" w:cstheme="minorHAnsi"/>
          <w:b/>
          <w:bCs/>
        </w:rPr>
        <w:t>или при заявка за купуване на продукт, чиято стойност е по-висока от наличния бюджет</w:t>
      </w:r>
      <w:r>
        <w:rPr>
          <w:rFonts w:ascii="Calibri" w:eastAsia="Calibri" w:hAnsi="Calibri" w:cs="Times New Roman"/>
          <w:b/>
          <w:bCs/>
        </w:rPr>
        <w:t>)</w:t>
      </w:r>
      <w:r w:rsidRPr="00170BD1">
        <w:rPr>
          <w:rFonts w:ascii="Calibri" w:eastAsia="Calibri" w:hAnsi="Calibri" w:cs="Times New Roman"/>
          <w:b/>
          <w:bCs/>
          <w:lang w:val="ru-RU"/>
        </w:rPr>
        <w:t xml:space="preserve"> </w:t>
      </w:r>
      <w:r>
        <w:rPr>
          <w:rFonts w:ascii="Calibri" w:eastAsia="Calibri" w:hAnsi="Calibri" w:cs="Times New Roman"/>
          <w:b/>
          <w:bCs/>
        </w:rPr>
        <w:t>:</w:t>
      </w:r>
    </w:p>
    <w:p w14:paraId="18B84A18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>Име на продукта – текст</w:t>
      </w:r>
    </w:p>
    <w:p w14:paraId="70FF3EFA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 xml:space="preserve">Цена на продукта –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5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0B1FE8DF" w14:textId="77777777" w:rsidR="003E3FF3" w:rsidRPr="00170BD1" w:rsidRDefault="003E3FF3" w:rsidP="003E3FF3">
      <w:pPr>
        <w:pStyle w:val="3"/>
        <w:spacing w:before="40" w:after="0"/>
        <w:rPr>
          <w:rFonts w:cs="Times New Roman"/>
          <w:lang w:val="ru-RU"/>
        </w:rPr>
      </w:pPr>
      <w:r>
        <w:t>Изход</w:t>
      </w:r>
    </w:p>
    <w:p w14:paraId="623563CA" w14:textId="77777777" w:rsidR="003E3FF3" w:rsidRDefault="003E3FF3" w:rsidP="003E3FF3">
      <w:p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На конзолата да се отпечатат следните </w:t>
      </w:r>
      <w:r>
        <w:rPr>
          <w:rFonts w:ascii="Calibri" w:eastAsia="Calibri" w:hAnsi="Calibri" w:cs="Times New Roman"/>
          <w:b/>
        </w:rPr>
        <w:t>редове</w:t>
      </w:r>
      <w:r>
        <w:rPr>
          <w:rFonts w:ascii="Calibri" w:eastAsia="Calibri" w:hAnsi="Calibri" w:cs="Times New Roman"/>
        </w:rPr>
        <w:t xml:space="preserve"> според случая:</w:t>
      </w:r>
    </w:p>
    <w:p w14:paraId="35421FBD" w14:textId="77777777" w:rsidR="003E3FF3" w:rsidRDefault="003E3FF3" w:rsidP="003E3FF3">
      <w:pPr>
        <w:pStyle w:val="a3"/>
        <w:numPr>
          <w:ilvl w:val="0"/>
          <w:numId w:val="26"/>
        </w:num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При получаване на командат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eastAsia="Calibri" w:cstheme="minorHAnsi"/>
          <w:bCs/>
        </w:rPr>
        <w:t>, на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>един ред</w:t>
      </w:r>
      <w:r>
        <w:rPr>
          <w:rFonts w:ascii="Calibri" w:eastAsia="Calibri" w:hAnsi="Calibri" w:cs="Times New Roman"/>
        </w:rPr>
        <w:t>:</w:t>
      </w:r>
    </w:p>
    <w:p w14:paraId="44C869F4" w14:textId="77777777" w:rsidR="003E3FF3" w:rsidRPr="00170BD1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eastAsia="Calibri" w:hAnsi="Consolas" w:cs="Times New Roman"/>
          <w:b/>
          <w:bCs/>
          <w:lang w:val="ru-RU"/>
        </w:rPr>
      </w:pP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You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bought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брой на закупените продукти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products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for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цена на покупките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leva</w:t>
      </w:r>
      <w:r w:rsidRPr="00170BD1">
        <w:rPr>
          <w:rFonts w:ascii="Consolas" w:eastAsia="Calibri" w:hAnsi="Consolas" w:cs="Times New Roman"/>
          <w:b/>
          <w:bCs/>
          <w:lang w:val="ru-RU"/>
        </w:rPr>
        <w:t>."</w:t>
      </w:r>
    </w:p>
    <w:p w14:paraId="57959CBE" w14:textId="77777777" w:rsidR="003E3FF3" w:rsidRPr="00170BD1" w:rsidRDefault="003E3FF3" w:rsidP="003E3FF3">
      <w:pPr>
        <w:pStyle w:val="a3"/>
        <w:numPr>
          <w:ilvl w:val="0"/>
          <w:numId w:val="26"/>
        </w:numPr>
        <w:spacing w:before="40" w:after="0"/>
        <w:rPr>
          <w:lang w:val="ru-RU"/>
        </w:rPr>
      </w:pPr>
      <w:r>
        <w:t xml:space="preserve">При заявка за покупка на продукт, </w:t>
      </w:r>
      <w:r>
        <w:rPr>
          <w:b/>
        </w:rPr>
        <w:t>чиято цена е по-висока</w:t>
      </w:r>
      <w:r>
        <w:t xml:space="preserve"> от останалите пари, на два реда:</w:t>
      </w:r>
    </w:p>
    <w:p w14:paraId="21AAFC78" w14:textId="77777777" w:rsidR="003E3FF3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 don't have enough money!</w:t>
      </w:r>
      <w:r>
        <w:rPr>
          <w:rFonts w:ascii="Consolas" w:hAnsi="Consolas"/>
          <w:b/>
          <w:bCs/>
        </w:rPr>
        <w:t>"</w:t>
      </w:r>
    </w:p>
    <w:p w14:paraId="486131C3" w14:textId="7E28571C" w:rsidR="00CE3556" w:rsidRPr="00CE3556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</w:t>
      </w:r>
      <w:r w:rsidRPr="00170BD1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need</w:t>
      </w:r>
      <w:r w:rsidRPr="00170BD1">
        <w:rPr>
          <w:rFonts w:ascii="Consolas" w:hAnsi="Consolas"/>
          <w:b/>
          <w:bCs/>
        </w:rPr>
        <w:t xml:space="preserve"> </w:t>
      </w:r>
      <w:r w:rsidRPr="00170BD1">
        <w:rPr>
          <w:b/>
          <w:bCs/>
        </w:rPr>
        <w:t>{</w:t>
      </w:r>
      <w:r>
        <w:rPr>
          <w:b/>
          <w:bCs/>
        </w:rPr>
        <w:t>недостигащи пари</w:t>
      </w:r>
      <w:r w:rsidRPr="00170BD1">
        <w:rPr>
          <w:b/>
          <w:bCs/>
        </w:rPr>
        <w:t>}</w:t>
      </w:r>
      <w:r w:rsidRPr="00170BD1">
        <w:rPr>
          <w:rFonts w:ascii="Consolas" w:hAnsi="Consolas"/>
          <w:b/>
          <w:bCs/>
        </w:rPr>
        <w:t xml:space="preserve"> </w:t>
      </w:r>
      <w:r>
        <w:rPr>
          <w:b/>
          <w:bCs/>
          <w:lang w:val="en-US"/>
        </w:rPr>
        <w:t>leva</w:t>
      </w:r>
      <w:r w:rsidRPr="00170BD1">
        <w:rPr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3AE1C251" w14:textId="77777777" w:rsidR="00CE3556" w:rsidRPr="00CE3556" w:rsidRDefault="00CE3556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</w:p>
    <w:p w14:paraId="325594E5" w14:textId="09C7930E" w:rsidR="003E3FF3" w:rsidRDefault="003E3FF3" w:rsidP="003E3FF3">
      <w:pPr>
        <w:pStyle w:val="3"/>
        <w:spacing w:before="40" w:after="0"/>
      </w:pPr>
      <w:r>
        <w:t>Примерен вход и изход</w:t>
      </w:r>
    </w:p>
    <w:tbl>
      <w:tblPr>
        <w:tblStyle w:val="a7"/>
        <w:tblW w:w="1020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4955"/>
        <w:gridCol w:w="2916"/>
      </w:tblGrid>
      <w:tr w:rsidR="003E3FF3" w14:paraId="06D276E4" w14:textId="77777777" w:rsidTr="006C111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DD76E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E605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41D698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64CE7B6C" w14:textId="77777777" w:rsidTr="006C111B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AAF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53.20</w:t>
            </w:r>
          </w:p>
          <w:p w14:paraId="33D7CBE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Backpack</w:t>
            </w:r>
          </w:p>
          <w:p w14:paraId="78B56F5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5.20</w:t>
            </w:r>
          </w:p>
          <w:p w14:paraId="637E7A4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hoes</w:t>
            </w:r>
          </w:p>
          <w:p w14:paraId="0626163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7E2F11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</w:p>
          <w:p w14:paraId="6EC6D21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0</w:t>
            </w:r>
          </w:p>
          <w:p w14:paraId="5C75F8D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5D7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A19B" w14:textId="77777777" w:rsidR="003E3FF3" w:rsidRDefault="003E3FF3">
            <w:pPr>
              <w:spacing w:before="0" w:after="0"/>
            </w:pPr>
            <w:r>
              <w:t>Бюджет</w:t>
            </w:r>
            <w:r w:rsidR="000F1CCF">
              <w:t>ът</w:t>
            </w:r>
            <w:r>
              <w:t xml:space="preserve"> е 153.20 лв.</w:t>
            </w:r>
          </w:p>
          <w:p w14:paraId="4D4FBAA8" w14:textId="77777777" w:rsidR="003E3FF3" w:rsidRDefault="003E3FF3">
            <w:pPr>
              <w:spacing w:before="0" w:after="0"/>
            </w:pPr>
            <w:r>
              <w:t>Купуваме раница за 25.20 лева. Остават 128 лв.</w:t>
            </w:r>
          </w:p>
          <w:p w14:paraId="06B8A8E9" w14:textId="77777777" w:rsidR="003E3FF3" w:rsidRDefault="003E3FF3">
            <w:pPr>
              <w:spacing w:before="0" w:after="0"/>
            </w:pPr>
            <w:r>
              <w:t>Купуваме обувки за 54 лева. Остават 74 лв.</w:t>
            </w:r>
          </w:p>
          <w:p w14:paraId="75349901" w14:textId="77777777" w:rsidR="003E3FF3" w:rsidRDefault="003E3FF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</w:t>
            </w:r>
            <w:r>
              <w:lastRenderedPageBreak/>
              <w:t xml:space="preserve">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7DDEBB90" w14:textId="77777777" w:rsidR="003E3FF3" w:rsidRDefault="003E3FF3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3E3FF3" w14:paraId="4DC93DD0" w14:textId="77777777" w:rsidTr="006C111B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1BEAA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4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C773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5812C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23E5050D" w14:textId="77777777" w:rsidTr="006C111B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43A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2E12525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Thermal underwear</w:t>
            </w:r>
          </w:p>
          <w:p w14:paraId="0FEE7F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4</w:t>
            </w:r>
          </w:p>
          <w:p w14:paraId="4BA5953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</w:p>
          <w:p w14:paraId="2A598E96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</w:p>
        </w:tc>
        <w:tc>
          <w:tcPr>
            <w:tcW w:w="4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FC7CA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0606C2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2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9B05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</w:t>
            </w:r>
            <w:r w:rsidR="000F1CCF">
              <w:rPr>
                <w:rFonts w:eastAsia="Calibri" w:cstheme="minorHAnsi"/>
              </w:rPr>
              <w:t>ът</w:t>
            </w:r>
            <w:r>
              <w:rPr>
                <w:rFonts w:eastAsia="Calibri" w:cstheme="minorHAnsi"/>
              </w:rPr>
              <w:t xml:space="preserve"> е 54 лв.</w:t>
            </w:r>
          </w:p>
          <w:p w14:paraId="60A1C9C9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39C70A5B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0F26AD3F" w14:textId="77777777" w:rsidR="00CE3556" w:rsidRDefault="00CE3556" w:rsidP="00CE3556">
      <w:pPr>
        <w:pStyle w:val="3"/>
        <w:spacing w:before="40" w:after="0"/>
        <w:rPr>
          <w:lang w:val="en-US"/>
        </w:rPr>
      </w:pPr>
    </w:p>
    <w:p w14:paraId="0FA1F375" w14:textId="70873C71" w:rsidR="00CE3556" w:rsidRDefault="00CE3556" w:rsidP="00CE3556">
      <w:pPr>
        <w:pStyle w:val="3"/>
        <w:spacing w:before="40" w:after="0"/>
      </w:pPr>
      <w:r>
        <w:rPr>
          <w:lang w:val="en-US"/>
        </w:rPr>
        <w:t xml:space="preserve">JS - </w:t>
      </w:r>
      <w:r>
        <w:t>Примерен вход и изход</w:t>
      </w:r>
    </w:p>
    <w:tbl>
      <w:tblPr>
        <w:tblStyle w:val="a7"/>
        <w:tblW w:w="1020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060"/>
        <w:gridCol w:w="5811"/>
      </w:tblGrid>
      <w:tr w:rsidR="00CE3556" w14:paraId="499986FB" w14:textId="77777777" w:rsidTr="00CE355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058A8C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A0FBCC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879E8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CE3556" w14:paraId="26917873" w14:textId="77777777" w:rsidTr="00CE3556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C32E3" w14:textId="0DCCF210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153.20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798F0EE" w14:textId="2FA5FC4D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Backpack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615F925B" w14:textId="32B960F7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25.20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A7E9A3B" w14:textId="0CC9AAB1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hoes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5EF95DC" w14:textId="744C6B32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54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6354FD40" w14:textId="70E74B9B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E846268" w14:textId="414CAEEA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30</w:t>
            </w:r>
            <w:r>
              <w:t xml:space="preserve"> 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7C007AC" w14:textId="00B2479D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top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32DCC" w14:textId="77777777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0BC8F" w14:textId="77777777" w:rsidR="00CE3556" w:rsidRDefault="00CE3556" w:rsidP="000C20E3">
            <w:pPr>
              <w:spacing w:before="0" w:after="0"/>
            </w:pPr>
            <w:r>
              <w:t>Бюджетът е 153.20 лв.</w:t>
            </w:r>
          </w:p>
          <w:p w14:paraId="50BE7E6F" w14:textId="77777777" w:rsidR="00CE3556" w:rsidRDefault="00CE3556" w:rsidP="000C20E3">
            <w:pPr>
              <w:spacing w:before="0" w:after="0"/>
            </w:pPr>
            <w:r>
              <w:t>Купуваме раница за 25.20 лева. Остават 128 лв.</w:t>
            </w:r>
          </w:p>
          <w:p w14:paraId="370542EA" w14:textId="77777777" w:rsidR="00CE3556" w:rsidRDefault="00CE3556" w:rsidP="000C20E3">
            <w:pPr>
              <w:spacing w:before="0" w:after="0"/>
            </w:pPr>
            <w:r>
              <w:t>Купуваме обувки за 54 лева. Остават 74 лв.</w:t>
            </w:r>
          </w:p>
          <w:p w14:paraId="5FE4D5A3" w14:textId="77777777" w:rsidR="00CE3556" w:rsidRDefault="00CE3556" w:rsidP="000C20E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68E4A4C1" w14:textId="77777777" w:rsidR="00CE3556" w:rsidRDefault="00CE3556" w:rsidP="000C20E3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CE3556" w14:paraId="3A665215" w14:textId="77777777" w:rsidTr="00CE355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C6A2AE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5BAAF4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BA1FE3" w14:textId="77777777" w:rsidR="00CE3556" w:rsidRDefault="00CE3556" w:rsidP="000C20E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CE3556" w14:paraId="58812892" w14:textId="77777777" w:rsidTr="00CE3556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7CAF8" w14:textId="0A6F0C5C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54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62E24FAD" w14:textId="01E9D0C0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Thermal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 underwear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F1799E9" w14:textId="01FA0496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24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67784600" w14:textId="6F8E8FC3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C225D59" w14:textId="29F7F6F3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45</w:t>
            </w:r>
            <w:r w:rsidRPr="00CE3556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3CFAA" w14:textId="77777777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1922664E" w14:textId="77777777" w:rsidR="00CE3556" w:rsidRDefault="00CE3556" w:rsidP="000C20E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B84FE" w14:textId="77777777" w:rsidR="00CE3556" w:rsidRDefault="00CE3556" w:rsidP="000C20E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ът е 54 лв.</w:t>
            </w:r>
          </w:p>
          <w:p w14:paraId="4FE9E920" w14:textId="77777777" w:rsidR="00CE3556" w:rsidRDefault="00CE3556" w:rsidP="000C20E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5BA15D32" w14:textId="77777777" w:rsidR="00CE3556" w:rsidRDefault="00CE3556" w:rsidP="000C20E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6DFE47F9" w14:textId="77777777" w:rsidR="00CE3556" w:rsidRDefault="00CE3556" w:rsidP="00CE3556">
      <w:pPr>
        <w:spacing w:before="0" w:after="0"/>
      </w:pPr>
    </w:p>
    <w:p w14:paraId="23FF7BD9" w14:textId="77777777" w:rsidR="00597DD1" w:rsidRDefault="00597DD1" w:rsidP="00597DD1">
      <w:pPr>
        <w:spacing w:before="0" w:after="0"/>
      </w:pPr>
    </w:p>
    <w:sectPr w:rsidR="00597DD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7C64C6" w14:textId="77777777" w:rsidR="00CA43F3" w:rsidRDefault="00CA43F3" w:rsidP="00597DD1">
      <w:pPr>
        <w:spacing w:before="0" w:after="0" w:line="240" w:lineRule="auto"/>
      </w:pPr>
      <w:r>
        <w:separator/>
      </w:r>
    </w:p>
  </w:endnote>
  <w:endnote w:type="continuationSeparator" w:id="0">
    <w:p w14:paraId="25A237AD" w14:textId="77777777" w:rsidR="00CA43F3" w:rsidRDefault="00CA43F3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D4DA2" w14:textId="76173868" w:rsidR="00170BD1" w:rsidRDefault="00170BD1" w:rsidP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16DD9050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060FCF">
                              <w:rPr>
                                <w:rStyle w:val="a5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yV9NJ3gAAAAoBAAAPAAAAZHJzL2Rv&#10;d25yZXYueG1sTI/NTsMwEITvSLyDtUjcqEOq0iSNU/VHSBxp4dCjGy9xSryOYrcNb8/2BKfVaD7N&#10;zpTL0XXigkNoPSl4niQgkGpvWmoUfH68PmUgQtRkdOcJFfxggGV1f1fqwvgr7fCyj43gEAqFVmBj&#10;7AspQ23R6TDxPRJ7X35wOrIcGmkGfeVw18k0SV6k0y3xB6t73Fisv/dnp2B3MqdpZter2WHcbt7W&#10;odlK/67U48O4WoCIOMY/GG71uTpU3Onoz2SC6FjP05xRBentMpDnszmIIzvJNANZlfL/hOoX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MlfTSd4AAAAKAQAADwAAAAAAAAAAAAAAAABQ&#10;BAAAZHJzL2Rvd25yZXYueG1sUEsFBgAAAAAEAAQA8wAAAFsFAAAAAA==&#10;" filled="f" stroked="f">
              <v:textbox inset=".5mm,1.2mm,.5mm,.5mm">
                <w:txbxContent>
                  <w:p w14:paraId="7BB14397" w14:textId="16DD9050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060FCF">
                        <w:rPr>
                          <w:rStyle w:val="a5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80971D"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RZGZeEAAAAJAQAADwAAAAAAAAAAAAAAAAC5BAAAZHJz&#10;L2Rvd25yZXYueG1sUEsFBgAAAAAEAAQA8wAAAMc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tilYo3gAAAAkBAAAPAAAAZHJzL2Rv&#10;d25yZXYueG1sTI/RToNAEEXfTfyHzZj4Zpei0IayNNWkPplYqh+wwAhYdhbZbVn/3vFJH2/m5M65&#10;+TaYQVxwcr0lBctFBAKptk1PrYL3t/3dGoTzmho9WEIF3+hgW1xf5Tpr7EwlXo6+FVxCLtMKOu/H&#10;TEpXd2i0W9gRiW8fdjLac5xa2Ux65nIzyDiKUml0T/yh0yM+dVifjmej4BGf55dDdKr2afD0+fpV&#10;HnZlUOr2Juw2IDwG/wfDrz6rQ8FOlT1T48TAefWwYlTBfRKDYCBOEh5XKUiXMcgil/8XF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7YpWKN4AAAAJAQAADwAAAAAAAAAAAAAAAADC&#10;BAAAZHJzL2Rvd25yZXYueG1sUEsFBgAAAAAEAAQA8wAAAM0FAAAAAA==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9DE3F7" w14:textId="77777777" w:rsidR="00CA43F3" w:rsidRDefault="00CA43F3" w:rsidP="00597DD1">
      <w:pPr>
        <w:spacing w:before="0" w:after="0" w:line="240" w:lineRule="auto"/>
      </w:pPr>
      <w:r>
        <w:separator/>
      </w:r>
    </w:p>
  </w:footnote>
  <w:footnote w:type="continuationSeparator" w:id="0">
    <w:p w14:paraId="10A2D002" w14:textId="77777777" w:rsidR="00CA43F3" w:rsidRDefault="00CA43F3" w:rsidP="00597DD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443013">
    <w:abstractNumId w:val="13"/>
  </w:num>
  <w:num w:numId="2" w16cid:durableId="1195844461">
    <w:abstractNumId w:val="12"/>
  </w:num>
  <w:num w:numId="3" w16cid:durableId="2003964745">
    <w:abstractNumId w:val="0"/>
  </w:num>
  <w:num w:numId="4" w16cid:durableId="177342755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1867979">
    <w:abstractNumId w:val="21"/>
  </w:num>
  <w:num w:numId="6" w16cid:durableId="720137720">
    <w:abstractNumId w:val="18"/>
  </w:num>
  <w:num w:numId="7" w16cid:durableId="2061322880">
    <w:abstractNumId w:val="5"/>
  </w:num>
  <w:num w:numId="8" w16cid:durableId="315648981">
    <w:abstractNumId w:val="20"/>
  </w:num>
  <w:num w:numId="9" w16cid:durableId="1492061047">
    <w:abstractNumId w:val="16"/>
  </w:num>
  <w:num w:numId="10" w16cid:durableId="128431359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461583049">
    <w:abstractNumId w:val="23"/>
  </w:num>
  <w:num w:numId="12" w16cid:durableId="501548971">
    <w:abstractNumId w:val="17"/>
  </w:num>
  <w:num w:numId="13" w16cid:durableId="181829690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703896233">
    <w:abstractNumId w:val="27"/>
  </w:num>
  <w:num w:numId="15" w16cid:durableId="1044478894">
    <w:abstractNumId w:val="14"/>
  </w:num>
  <w:num w:numId="16" w16cid:durableId="20211531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32348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92863039">
    <w:abstractNumId w:val="22"/>
  </w:num>
  <w:num w:numId="19" w16cid:durableId="1385517629">
    <w:abstractNumId w:val="6"/>
  </w:num>
  <w:num w:numId="20" w16cid:durableId="1586843135">
    <w:abstractNumId w:val="4"/>
  </w:num>
  <w:num w:numId="21" w16cid:durableId="1256476273">
    <w:abstractNumId w:val="19"/>
  </w:num>
  <w:num w:numId="22" w16cid:durableId="2128769973">
    <w:abstractNumId w:val="26"/>
  </w:num>
  <w:num w:numId="23" w16cid:durableId="697583925">
    <w:abstractNumId w:val="1"/>
  </w:num>
  <w:num w:numId="24" w16cid:durableId="1317027418">
    <w:abstractNumId w:val="3"/>
  </w:num>
  <w:num w:numId="25" w16cid:durableId="24674140">
    <w:abstractNumId w:val="8"/>
  </w:num>
  <w:num w:numId="26" w16cid:durableId="2122453541">
    <w:abstractNumId w:val="24"/>
  </w:num>
  <w:num w:numId="27" w16cid:durableId="1019358135">
    <w:abstractNumId w:val="10"/>
  </w:num>
  <w:num w:numId="28" w16cid:durableId="1270166703">
    <w:abstractNumId w:val="7"/>
  </w:num>
  <w:num w:numId="29" w16cid:durableId="1246299369">
    <w:abstractNumId w:val="28"/>
  </w:num>
  <w:num w:numId="30" w16cid:durableId="142078422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389139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85532"/>
    <w:rsid w:val="000F1CCF"/>
    <w:rsid w:val="0010666D"/>
    <w:rsid w:val="00170BD1"/>
    <w:rsid w:val="00197BA4"/>
    <w:rsid w:val="00232B03"/>
    <w:rsid w:val="00241A77"/>
    <w:rsid w:val="0024374D"/>
    <w:rsid w:val="00285032"/>
    <w:rsid w:val="00360414"/>
    <w:rsid w:val="00361DC7"/>
    <w:rsid w:val="003E3FF3"/>
    <w:rsid w:val="00426449"/>
    <w:rsid w:val="004D0705"/>
    <w:rsid w:val="004D7487"/>
    <w:rsid w:val="004E6498"/>
    <w:rsid w:val="0052409C"/>
    <w:rsid w:val="00597DD1"/>
    <w:rsid w:val="005F6246"/>
    <w:rsid w:val="00624372"/>
    <w:rsid w:val="00674D12"/>
    <w:rsid w:val="006C111B"/>
    <w:rsid w:val="007459B3"/>
    <w:rsid w:val="007A7F97"/>
    <w:rsid w:val="009D4064"/>
    <w:rsid w:val="00A20B45"/>
    <w:rsid w:val="00AC3BB8"/>
    <w:rsid w:val="00AF2CC6"/>
    <w:rsid w:val="00B15189"/>
    <w:rsid w:val="00B64B6A"/>
    <w:rsid w:val="00BC0A40"/>
    <w:rsid w:val="00C06DC5"/>
    <w:rsid w:val="00CA43F3"/>
    <w:rsid w:val="00CE3556"/>
    <w:rsid w:val="00D414C9"/>
    <w:rsid w:val="00E844B7"/>
    <w:rsid w:val="00EF2835"/>
    <w:rsid w:val="00F41C30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a8">
    <w:name w:val="header"/>
    <w:basedOn w:val="a"/>
    <w:link w:val="a9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70BD1"/>
    <w:rPr>
      <w:lang w:val="bg-BG"/>
    </w:rPr>
  </w:style>
  <w:style w:type="paragraph" w:styleId="aa">
    <w:name w:val="footer"/>
    <w:basedOn w:val="a"/>
    <w:link w:val="ab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70BD1"/>
    <w:rPr>
      <w:lang w:val="bg-BG"/>
    </w:rPr>
  </w:style>
  <w:style w:type="character" w:styleId="ac">
    <w:name w:val="FollowedHyperlink"/>
    <w:basedOn w:val="a0"/>
    <w:uiPriority w:val="99"/>
    <w:semiHidden/>
    <w:unhideWhenUsed/>
    <w:rsid w:val="00E844B7"/>
    <w:rPr>
      <w:color w:val="954F72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B64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neven\Desktop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C:\Users\neven\Deskto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Ивайло Спасов</cp:lastModifiedBy>
  <cp:revision>10</cp:revision>
  <cp:lastPrinted>2024-09-11T09:47:00Z</cp:lastPrinted>
  <dcterms:created xsi:type="dcterms:W3CDTF">2024-03-26T07:17:00Z</dcterms:created>
  <dcterms:modified xsi:type="dcterms:W3CDTF">2025-04-26T18:46:00Z</dcterms:modified>
</cp:coreProperties>
</file>